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9B344" w14:textId="483A2DF7" w:rsidR="005048BA" w:rsidRDefault="00C81E96" w:rsidP="00A65265">
      <w:pPr>
        <w:pStyle w:val="Heading1"/>
      </w:pPr>
      <w:r>
        <w:t>CLA</w:t>
      </w:r>
      <w:r w:rsidR="00A65265">
        <w:t xml:space="preserve"> Adder</w:t>
      </w:r>
    </w:p>
    <w:p w14:paraId="78E766E2" w14:textId="6E181B45" w:rsidR="00A65265" w:rsidRDefault="0029304A" w:rsidP="0029304A">
      <w:pPr>
        <w:pStyle w:val="Heading2"/>
      </w:pPr>
      <w:r>
        <w:t>Block Diagram</w:t>
      </w:r>
    </w:p>
    <w:p w14:paraId="2DDB242C" w14:textId="6880821E" w:rsidR="0029304A" w:rsidRDefault="00DB1CB5" w:rsidP="0029304A">
      <w:r w:rsidRPr="00DB1CB5">
        <w:drawing>
          <wp:inline distT="0" distB="0" distL="0" distR="0" wp14:anchorId="7165E3C7" wp14:editId="0BB8E3F6">
            <wp:extent cx="5943600" cy="4038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D0B9F" w14:textId="1023E90D" w:rsidR="0073430D" w:rsidRPr="0073430D" w:rsidRDefault="0073430D" w:rsidP="0029304A">
      <w:pPr>
        <w:rPr>
          <w:b/>
          <w:bCs/>
        </w:rPr>
      </w:pPr>
      <w:r w:rsidRPr="0073430D">
        <w:rPr>
          <w:b/>
          <w:bCs/>
        </w:rPr>
        <w:t>For 8-bit CLA adder,</w:t>
      </w:r>
    </w:p>
    <w:p w14:paraId="250C9A88" w14:textId="6F9D23C4" w:rsidR="005F2541" w:rsidRPr="00CE5216" w:rsidRDefault="00095D31" w:rsidP="0029304A">
      <w:pPr>
        <w:rPr>
          <w:rFonts w:eastAsiaTheme="minorEastAsia"/>
        </w:rPr>
      </w:pPr>
      <w:r>
        <w:t xml:space="preserve">Carry </w:t>
      </w:r>
      <w:r w:rsidR="00CE5216">
        <w:t>Generate: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46D63418" w14:textId="1EFEAC5D" w:rsidR="00CE5216" w:rsidRDefault="00CE5216" w:rsidP="0029304A">
      <w:pPr>
        <w:rPr>
          <w:rFonts w:eastAsiaTheme="minorEastAsia"/>
        </w:rPr>
      </w:pPr>
      <w:r>
        <w:rPr>
          <w:rFonts w:eastAsiaTheme="minorEastAsia"/>
        </w:rPr>
        <w:t xml:space="preserve">Carry Propagate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^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 xml:space="preserve"> B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</m:oMath>
    </w:p>
    <w:p w14:paraId="66CA88AB" w14:textId="1EF5F787" w:rsidR="0073430D" w:rsidRDefault="0073430D" w:rsidP="0029304A">
      <w:pPr>
        <w:rPr>
          <w:rFonts w:eastAsiaTheme="minorEastAsia"/>
        </w:rPr>
      </w:pPr>
      <w:r>
        <w:rPr>
          <w:rFonts w:eastAsiaTheme="minorEastAsia"/>
        </w:rPr>
        <w:t>Sum: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^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 xml:space="preserve"> </m:t>
            </m:r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</m:oMath>
    </w:p>
    <w:p w14:paraId="5D25B14F" w14:textId="7E06AF1D" w:rsidR="00AF126D" w:rsidRPr="00AF126D" w:rsidRDefault="00AF126D" w:rsidP="0029304A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  <m:r>
                <w:rPr>
                  <w:rFonts w:ascii="Cambria Math" w:eastAsiaTheme="minorEastAsia" w:hAnsi="Cambria Math"/>
                </w:rPr>
                <m:t>+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42EC52AC" w14:textId="71023BF6" w:rsidR="00AF126D" w:rsidRDefault="00AF126D" w:rsidP="0029304A">
      <w:pPr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 xml:space="preserve">For </w:t>
      </w:r>
      <w:r w:rsidR="005F611C">
        <w:rPr>
          <w:rFonts w:eastAsiaTheme="minorEastAsia"/>
          <w:b/>
          <w:bCs/>
        </w:rPr>
        <w:t>32-bit CLA adder, we used four 8-bit CLA adder</w:t>
      </w:r>
      <w:r w:rsidR="00E42C48">
        <w:rPr>
          <w:rFonts w:eastAsiaTheme="minorEastAsia"/>
          <w:b/>
          <w:bCs/>
        </w:rPr>
        <w:t>s</w:t>
      </w:r>
      <w:r w:rsidR="005F611C">
        <w:rPr>
          <w:rFonts w:eastAsiaTheme="minorEastAsia"/>
          <w:b/>
          <w:bCs/>
        </w:rPr>
        <w:t xml:space="preserve"> with Group </w:t>
      </w:r>
      <w:r w:rsidR="002D3F10">
        <w:rPr>
          <w:rFonts w:eastAsiaTheme="minorEastAsia"/>
          <w:b/>
          <w:bCs/>
        </w:rPr>
        <w:t>CLA Generator.</w:t>
      </w:r>
    </w:p>
    <w:p w14:paraId="68CA009C" w14:textId="7CF8C73C" w:rsidR="002D3F10" w:rsidRDefault="002D3F10" w:rsidP="0029304A">
      <w:pPr>
        <w:rPr>
          <w:rFonts w:eastAsiaTheme="minorEastAsia"/>
        </w:rPr>
      </w:pPr>
      <w:r>
        <w:rPr>
          <w:rFonts w:eastAsiaTheme="minorEastAsia"/>
        </w:rPr>
        <w:t xml:space="preserve">Group </w:t>
      </w:r>
      <w:r w:rsidR="00EC32EF">
        <w:rPr>
          <w:rFonts w:eastAsiaTheme="minorEastAsia"/>
        </w:rPr>
        <w:t xml:space="preserve">Carry </w:t>
      </w:r>
      <w:r>
        <w:rPr>
          <w:rFonts w:eastAsiaTheme="minorEastAsia"/>
        </w:rPr>
        <w:t xml:space="preserve">Generate: </w:t>
      </w:r>
      <m:oMath>
        <m:r>
          <w:rPr>
            <w:rFonts w:ascii="Cambria Math" w:eastAsiaTheme="minorEastAsia" w:hAnsi="Cambria Math"/>
          </w:rPr>
          <m:t>G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</w:p>
    <w:p w14:paraId="6D4DA761" w14:textId="66296C00" w:rsidR="00BB7397" w:rsidRDefault="00966DD6" w:rsidP="0029304A">
      <w:pPr>
        <w:rPr>
          <w:rFonts w:eastAsiaTheme="minorEastAsia"/>
        </w:rPr>
      </w:pPr>
      <w:r>
        <w:rPr>
          <w:rFonts w:eastAsiaTheme="minorEastAsia"/>
        </w:rPr>
        <w:t>G</w:t>
      </w:r>
      <w:r w:rsidR="00BB7397">
        <w:rPr>
          <w:rFonts w:eastAsiaTheme="minorEastAsia"/>
        </w:rPr>
        <w:t xml:space="preserve">roup Carry Propagate: </w:t>
      </w:r>
      <m:oMath>
        <m:r>
          <w:rPr>
            <w:rFonts w:ascii="Cambria Math" w:eastAsiaTheme="minorEastAsia" w:hAnsi="Cambria Math"/>
          </w:rPr>
          <m:t>G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</w:p>
    <w:p w14:paraId="00454641" w14:textId="742423FF" w:rsidR="00966DD6" w:rsidRPr="00FD1896" w:rsidRDefault="00BA5442" w:rsidP="0029304A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8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</m:t>
              </m:r>
            </m:sub>
          </m:sSub>
        </m:oMath>
      </m:oMathPara>
    </w:p>
    <w:p w14:paraId="17B750E4" w14:textId="2E76F840" w:rsidR="00FD1896" w:rsidRPr="00F202C0" w:rsidRDefault="00FD1896" w:rsidP="00FD1896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6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+ </m:t>
          </m:r>
          <m:r>
            <w:rPr>
              <w:rFonts w:ascii="Cambria Math" w:eastAsiaTheme="minorEastAsia" w:hAnsi="Cambria Math"/>
            </w:rPr>
            <m:t>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r>
            <w:rPr>
              <w:rFonts w:ascii="Cambria Math" w:eastAsiaTheme="minorEastAsia" w:hAnsi="Cambria Math"/>
            </w:rPr>
            <m:t>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</m:t>
              </m:r>
            </m:sub>
          </m:sSub>
        </m:oMath>
      </m:oMathPara>
    </w:p>
    <w:p w14:paraId="251E813A" w14:textId="1E504D9D" w:rsidR="00F202C0" w:rsidRDefault="00F202C0" w:rsidP="00FD1896">
      <w:pPr>
        <w:rPr>
          <w:rFonts w:eastAsiaTheme="minorEastAsia"/>
        </w:rPr>
      </w:pPr>
    </w:p>
    <w:p w14:paraId="09BE34B7" w14:textId="5B26BF58" w:rsidR="00F202C0" w:rsidRPr="002D3F10" w:rsidRDefault="00F202C0" w:rsidP="00FD1896">
      <w:pPr>
        <w:rPr>
          <w:rFonts w:eastAsiaTheme="minorEastAsia"/>
        </w:rPr>
      </w:pPr>
      <w:r>
        <w:rPr>
          <w:rFonts w:eastAsiaTheme="minorEastAsia"/>
        </w:rPr>
        <w:t xml:space="preserve">///see reference </w:t>
      </w:r>
      <w:r w:rsidR="00DE49D7">
        <w:rPr>
          <w:rFonts w:eastAsiaTheme="minorEastAsia"/>
        </w:rPr>
        <w:t>pdf in the reference folder.</w:t>
      </w:r>
    </w:p>
    <w:p w14:paraId="719567B9" w14:textId="77777777" w:rsidR="00FD1896" w:rsidRPr="002D3F10" w:rsidRDefault="00FD1896" w:rsidP="0029304A">
      <w:pPr>
        <w:rPr>
          <w:rFonts w:eastAsiaTheme="minorEastAsia"/>
        </w:rPr>
      </w:pPr>
    </w:p>
    <w:p w14:paraId="2E3A298E" w14:textId="058B2A10" w:rsidR="00E37DAB" w:rsidRDefault="00E37DAB" w:rsidP="00E37DAB">
      <w:pPr>
        <w:pStyle w:val="Heading2"/>
      </w:pPr>
      <w:r>
        <w:t>Propagation Time Estimation</w:t>
      </w:r>
    </w:p>
    <w:p w14:paraId="46D95A17" w14:textId="0DA08EBA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ingle gate delay=τ</m:t>
          </m:r>
        </m:oMath>
      </m:oMathPara>
    </w:p>
    <w:p w14:paraId="63902BE4" w14:textId="06798C5F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>full adder delay=3τ</m:t>
          </m:r>
        </m:oMath>
      </m:oMathPara>
    </w:p>
    <w:p w14:paraId="000AD030" w14:textId="774A67D3" w:rsidR="00E37DAB" w:rsidRPr="00E06E0D" w:rsidRDefault="00421767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>CLA</m:t>
          </m:r>
          <m:r>
            <w:rPr>
              <w:rFonts w:ascii="Cambria Math" w:eastAsiaTheme="majorEastAsia" w:hAnsi="Cambria Math" w:cstheme="majorBidi"/>
            </w:rPr>
            <m:t xml:space="preserve"> generator</m:t>
          </m:r>
          <m:r>
            <w:rPr>
              <w:rFonts w:ascii="Cambria Math" w:eastAsiaTheme="majorEastAsia" w:hAnsi="Cambria Math" w:cstheme="majorBidi"/>
            </w:rPr>
            <m:t xml:space="preserve"> delay</m:t>
          </m:r>
          <m:r>
            <w:rPr>
              <w:rFonts w:ascii="Cambria Math" w:eastAsiaTheme="majorEastAsia" w:hAnsi="Cambria Math" w:cstheme="majorBidi"/>
            </w:rPr>
            <m:t>=</m:t>
          </m:r>
          <m:r>
            <w:rPr>
              <w:rFonts w:ascii="Cambria Math" w:eastAsiaTheme="majorEastAsia" w:hAnsi="Cambria Math" w:cstheme="majorBidi"/>
            </w:rPr>
            <m:t>3</m:t>
          </m:r>
          <m:r>
            <w:rPr>
              <w:rFonts w:ascii="Cambria Math" w:eastAsiaTheme="majorEastAsia" w:hAnsi="Cambria Math" w:cstheme="majorBidi"/>
            </w:rPr>
            <m:t>τ</m:t>
          </m:r>
        </m:oMath>
      </m:oMathPara>
    </w:p>
    <w:p w14:paraId="7C7E085A" w14:textId="213D0859" w:rsidR="00E06E0D" w:rsidRPr="00B94036" w:rsidRDefault="00E06E0D" w:rsidP="00E06E0D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 xml:space="preserve">group </m:t>
          </m:r>
          <m:r>
            <w:rPr>
              <w:rFonts w:ascii="Cambria Math" w:eastAsiaTheme="majorEastAsia" w:hAnsi="Cambria Math" w:cstheme="majorBidi"/>
            </w:rPr>
            <m:t>CLA generator delay=</m:t>
          </m:r>
          <m:r>
            <w:rPr>
              <w:rFonts w:ascii="Cambria Math" w:eastAsiaTheme="majorEastAsia" w:hAnsi="Cambria Math" w:cstheme="majorBidi"/>
            </w:rPr>
            <m:t>5</m:t>
          </m:r>
          <m:r>
            <w:rPr>
              <w:rFonts w:ascii="Cambria Math" w:eastAsiaTheme="majorEastAsia" w:hAnsi="Cambria Math" w:cstheme="majorBidi"/>
            </w:rPr>
            <m:t>τ</m:t>
          </m:r>
        </m:oMath>
      </m:oMathPara>
    </w:p>
    <w:p w14:paraId="3D761493" w14:textId="17912DBF" w:rsidR="00B94036" w:rsidRPr="00A8186A" w:rsidRDefault="00B94036" w:rsidP="00E06E0D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>total propagation</m:t>
          </m:r>
          <m:r>
            <w:rPr>
              <w:rFonts w:ascii="Cambria Math" w:eastAsiaTheme="majorEastAsia" w:hAnsi="Cambria Math" w:cstheme="majorBidi"/>
            </w:rPr>
            <m:t xml:space="preserve"> delay=5τ</m:t>
          </m:r>
          <m:r>
            <w:rPr>
              <w:rFonts w:ascii="Cambria Math" w:eastAsiaTheme="majorEastAsia" w:hAnsi="Cambria Math" w:cstheme="majorBidi"/>
            </w:rPr>
            <m:t>+</m:t>
          </m:r>
          <m:r>
            <w:rPr>
              <w:rFonts w:ascii="Cambria Math" w:eastAsiaTheme="majorEastAsia" w:hAnsi="Cambria Math" w:cstheme="majorBidi"/>
            </w:rPr>
            <m:t>6</m:t>
          </m:r>
          <m:r>
            <w:rPr>
              <w:rFonts w:ascii="Cambria Math" w:eastAsiaTheme="majorEastAsia" w:hAnsi="Cambria Math" w:cstheme="majorBidi"/>
            </w:rPr>
            <m:t>τ</m:t>
          </m:r>
        </m:oMath>
      </m:oMathPara>
    </w:p>
    <w:p w14:paraId="6A06809D" w14:textId="119B8636" w:rsidR="00E37DAB" w:rsidRDefault="00E37DAB" w:rsidP="00E37DAB">
      <w:pPr>
        <w:pStyle w:val="Heading2"/>
      </w:pPr>
      <w:r>
        <w:t>Verilog Code</w:t>
      </w:r>
    </w:p>
    <w:p w14:paraId="167889CE" w14:textId="71C374E2" w:rsidR="00E37DAB" w:rsidRDefault="00E37DAB" w:rsidP="00E37DAB">
      <w:pPr>
        <w:rPr>
          <w:i/>
          <w:iCs/>
        </w:rPr>
      </w:pPr>
      <w:r>
        <w:t>---</w:t>
      </w:r>
      <w:r>
        <w:rPr>
          <w:i/>
          <w:iCs/>
        </w:rPr>
        <w:t>code snap---</w:t>
      </w:r>
    </w:p>
    <w:p w14:paraId="7267FC88" w14:textId="47271410" w:rsidR="009D5CEE" w:rsidRDefault="009D5CEE" w:rsidP="009D5CEE">
      <w:pPr>
        <w:pStyle w:val="Heading2"/>
      </w:pPr>
      <w:r>
        <w:t>Simulation Result</w:t>
      </w:r>
    </w:p>
    <w:p w14:paraId="41398C7E" w14:textId="00F7C60E" w:rsidR="009D5CEE" w:rsidRDefault="00241A9C" w:rsidP="009D5CEE">
      <w:r>
        <w:rPr>
          <w:noProof/>
        </w:rPr>
        <w:drawing>
          <wp:inline distT="0" distB="0" distL="0" distR="0" wp14:anchorId="6729D9C4" wp14:editId="4EAC6F1C">
            <wp:extent cx="5943600" cy="25323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B4F5F" w14:textId="6F8EC4D6" w:rsidR="00B65D6A" w:rsidRPr="009D5CEE" w:rsidRDefault="00B65D6A" w:rsidP="009D5CEE">
      <w:r>
        <w:t xml:space="preserve">Add 4 numbers with 5ns time gap. Since this is a simulation, we cannot see the propagation delay of </w:t>
      </w:r>
      <w:r w:rsidR="00860BB9">
        <w:t>CLA</w:t>
      </w:r>
      <w:r w:rsidR="00840C21">
        <w:t xml:space="preserve"> adder.</w:t>
      </w:r>
    </w:p>
    <w:p w14:paraId="4F3CF068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p w14:paraId="4CFFB3E1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p w14:paraId="49863793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sectPr w:rsidR="00E37DAB" w:rsidRPr="00E37D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MjcwNDa3MDYzNjRV0lEKTi0uzszPAykwqgUAdLs1AywAAAA="/>
  </w:docVars>
  <w:rsids>
    <w:rsidRoot w:val="00A65265"/>
    <w:rsid w:val="000061C0"/>
    <w:rsid w:val="00015D0C"/>
    <w:rsid w:val="00095D31"/>
    <w:rsid w:val="001F35A6"/>
    <w:rsid w:val="00241A9C"/>
    <w:rsid w:val="00270053"/>
    <w:rsid w:val="0029304A"/>
    <w:rsid w:val="002D3F10"/>
    <w:rsid w:val="002F7F8B"/>
    <w:rsid w:val="003F3A6C"/>
    <w:rsid w:val="00421767"/>
    <w:rsid w:val="00474B91"/>
    <w:rsid w:val="005048BA"/>
    <w:rsid w:val="00530B82"/>
    <w:rsid w:val="005C2E09"/>
    <w:rsid w:val="005F2541"/>
    <w:rsid w:val="005F611C"/>
    <w:rsid w:val="00715E50"/>
    <w:rsid w:val="0073430D"/>
    <w:rsid w:val="00840C21"/>
    <w:rsid w:val="00860BB9"/>
    <w:rsid w:val="00966DD6"/>
    <w:rsid w:val="009D5CEE"/>
    <w:rsid w:val="00A65265"/>
    <w:rsid w:val="00A8186A"/>
    <w:rsid w:val="00AE0C59"/>
    <w:rsid w:val="00AF126D"/>
    <w:rsid w:val="00B65D6A"/>
    <w:rsid w:val="00B94036"/>
    <w:rsid w:val="00BA5442"/>
    <w:rsid w:val="00BB7397"/>
    <w:rsid w:val="00C246DE"/>
    <w:rsid w:val="00C81E96"/>
    <w:rsid w:val="00C828D7"/>
    <w:rsid w:val="00CE5216"/>
    <w:rsid w:val="00D75C73"/>
    <w:rsid w:val="00DB1CB5"/>
    <w:rsid w:val="00DE49D7"/>
    <w:rsid w:val="00E06E0D"/>
    <w:rsid w:val="00E37DAB"/>
    <w:rsid w:val="00E42C48"/>
    <w:rsid w:val="00EC32EF"/>
    <w:rsid w:val="00EF6B79"/>
    <w:rsid w:val="00F202C0"/>
    <w:rsid w:val="00FD1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D3073"/>
  <w15:chartTrackingRefBased/>
  <w15:docId w15:val="{2E354663-B40D-4816-93B8-36C41A908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52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30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52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930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E37DA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kshina Tharindu</dc:creator>
  <cp:keywords/>
  <dc:description/>
  <cp:lastModifiedBy>Dakshina Tharindu</cp:lastModifiedBy>
  <cp:revision>42</cp:revision>
  <dcterms:created xsi:type="dcterms:W3CDTF">2022-07-31T07:43:00Z</dcterms:created>
  <dcterms:modified xsi:type="dcterms:W3CDTF">2022-07-31T10:14:00Z</dcterms:modified>
</cp:coreProperties>
</file>